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10D4" w:rsidRPr="00910F56" w:rsidRDefault="00910F56" w:rsidP="00E210D4">
      <w:pPr>
        <w:rPr>
          <w:b/>
        </w:rPr>
      </w:pPr>
      <w:r>
        <w:rPr>
          <w:b/>
        </w:rPr>
        <w:t>(DISREGARD THIS</w:t>
      </w:r>
      <w:r w:rsidR="00DF3CA2">
        <w:rPr>
          <w:b/>
        </w:rPr>
        <w:t xml:space="preserve"> Note</w:t>
      </w:r>
      <w:r w:rsidR="00E210D4">
        <w:rPr>
          <w:b/>
        </w:rPr>
        <w:t xml:space="preserve"> IF YOU’</w:t>
      </w:r>
      <w:r>
        <w:rPr>
          <w:b/>
        </w:rPr>
        <w:t>RE PURCHASING ONLINE</w:t>
      </w:r>
      <w:r w:rsidR="00846FAA">
        <w:rPr>
          <w:b/>
        </w:rPr>
        <w:t xml:space="preserve"> AND CONTINUE</w:t>
      </w:r>
      <w:r w:rsidR="00DF3CA2">
        <w:rPr>
          <w:b/>
        </w:rPr>
        <w:t xml:space="preserve"> BY FILLING OUT</w:t>
      </w:r>
      <w:r w:rsidR="00846FAA">
        <w:rPr>
          <w:b/>
        </w:rPr>
        <w:t xml:space="preserve"> BELOW</w:t>
      </w:r>
      <w:r>
        <w:rPr>
          <w:b/>
        </w:rPr>
        <w:t xml:space="preserve">) </w:t>
      </w:r>
      <w:r w:rsidR="00E210D4" w:rsidRPr="00E210D4">
        <w:rPr>
          <w:b/>
        </w:rPr>
        <w:t>Please Note:</w:t>
      </w:r>
      <w:r w:rsidR="00E210D4">
        <w:t xml:space="preserve"> If Appointment is arranged to view and purchase bunny/bunnies in person, fields with </w:t>
      </w:r>
      <w:proofErr w:type="spellStart"/>
      <w:r w:rsidR="00E210D4" w:rsidRPr="00E210D4">
        <w:rPr>
          <w:i/>
        </w:rPr>
        <w:t>aterisks</w:t>
      </w:r>
      <w:proofErr w:type="spellEnd"/>
      <w:r w:rsidR="00E210D4" w:rsidRPr="00E210D4">
        <w:rPr>
          <w:i/>
        </w:rPr>
        <w:t xml:space="preserve"> (*)</w:t>
      </w:r>
      <w:r w:rsidR="00E210D4">
        <w:t xml:space="preserve"> can be left blank and filled out at the time of purchase during the appointment </w:t>
      </w:r>
      <w:r>
        <w:t xml:space="preserve">time </w:t>
      </w:r>
      <w:r w:rsidR="00E210D4">
        <w:t>once bunny is chosen. The remainder portions of this form m</w:t>
      </w:r>
      <w:r w:rsidR="00AD44BC">
        <w:t>ust</w:t>
      </w:r>
      <w:r w:rsidR="00E210D4">
        <w:t xml:space="preserve"> be filled.</w:t>
      </w:r>
    </w:p>
    <w:p w:rsidR="005C5537" w:rsidRDefault="0075566A" w:rsidP="0075566A">
      <w:pPr>
        <w:jc w:val="right"/>
      </w:pPr>
      <w:r>
        <w:t>Today’s Date &amp; Time: _________________</w:t>
      </w:r>
    </w:p>
    <w:p w:rsidR="0075566A" w:rsidRDefault="0075566A" w:rsidP="0075566A">
      <w:r>
        <w:t>Buyer’s Full Name: ______________________________ E-Mail Address: __________________________</w:t>
      </w:r>
    </w:p>
    <w:p w:rsidR="0075566A" w:rsidRDefault="0075566A" w:rsidP="0075566A">
      <w:r>
        <w:t>Residence/Mailing Address: (optional) ___________________________ City: ____________ State: ____</w:t>
      </w:r>
    </w:p>
    <w:p w:rsidR="0075566A" w:rsidRDefault="0075566A" w:rsidP="0075566A">
      <w:pPr>
        <w:rPr>
          <w:sz w:val="16"/>
          <w:szCs w:val="16"/>
        </w:rPr>
      </w:pPr>
      <w:r>
        <w:t>Phone</w:t>
      </w:r>
      <w:r w:rsidR="00633E18">
        <w:t xml:space="preserve"> Number</w:t>
      </w:r>
      <w:r>
        <w:t>: ________________</w:t>
      </w:r>
      <w:r w:rsidR="00AD44BC">
        <w:t xml:space="preserve">_______     </w:t>
      </w:r>
      <w:r>
        <w:t>Preferred Call/Text Time:</w:t>
      </w:r>
      <w:r w:rsidR="00912FDA">
        <w:t xml:space="preserve"> (</w:t>
      </w:r>
      <w:proofErr w:type="gramStart"/>
      <w:r w:rsidR="00912FDA">
        <w:t>circle)</w:t>
      </w:r>
      <w:r w:rsidR="00AD44BC">
        <w:t xml:space="preserve">  </w:t>
      </w:r>
      <w:r>
        <w:t xml:space="preserve"> </w:t>
      </w:r>
      <w:proofErr w:type="gramEnd"/>
      <w:r w:rsidRPr="0075566A">
        <w:rPr>
          <w:sz w:val="16"/>
          <w:szCs w:val="16"/>
        </w:rPr>
        <w:t>8-11</w:t>
      </w:r>
      <w:r w:rsidR="00912FDA">
        <w:rPr>
          <w:sz w:val="16"/>
          <w:szCs w:val="16"/>
        </w:rPr>
        <w:t xml:space="preserve"> AM</w:t>
      </w:r>
      <w:r w:rsidRPr="0075566A">
        <w:rPr>
          <w:sz w:val="16"/>
          <w:szCs w:val="16"/>
        </w:rPr>
        <w:t xml:space="preserve"> </w:t>
      </w:r>
      <w:r w:rsidR="00912FDA">
        <w:rPr>
          <w:sz w:val="16"/>
          <w:szCs w:val="16"/>
        </w:rPr>
        <w:t xml:space="preserve">    </w:t>
      </w:r>
      <w:r w:rsidRPr="0075566A">
        <w:rPr>
          <w:sz w:val="16"/>
          <w:szCs w:val="16"/>
        </w:rPr>
        <w:t>12-5</w:t>
      </w:r>
      <w:r w:rsidR="00912FDA">
        <w:rPr>
          <w:sz w:val="16"/>
          <w:szCs w:val="16"/>
        </w:rPr>
        <w:t xml:space="preserve"> PM    </w:t>
      </w:r>
      <w:r w:rsidRPr="0075566A">
        <w:rPr>
          <w:sz w:val="16"/>
          <w:szCs w:val="16"/>
        </w:rPr>
        <w:t xml:space="preserve"> 6-11</w:t>
      </w:r>
      <w:r w:rsidR="00912FDA">
        <w:rPr>
          <w:sz w:val="16"/>
          <w:szCs w:val="16"/>
        </w:rPr>
        <w:t xml:space="preserve"> PM</w:t>
      </w:r>
    </w:p>
    <w:p w:rsidR="002B3D89" w:rsidRDefault="00E210D4" w:rsidP="0075566A">
      <w:r>
        <w:t>*</w:t>
      </w:r>
      <w:r w:rsidR="0075566A">
        <w:t>Bunny Breed: ______________</w:t>
      </w:r>
      <w:r>
        <w:t>____</w:t>
      </w:r>
      <w:r w:rsidR="002B3D89">
        <w:t>______</w:t>
      </w:r>
      <w:r w:rsidR="0075566A">
        <w:t xml:space="preserve">__ </w:t>
      </w:r>
      <w:r>
        <w:t>*</w:t>
      </w:r>
      <w:r w:rsidR="0075566A">
        <w:t>Bunny Name: ______________</w:t>
      </w:r>
      <w:r>
        <w:t>_____________</w:t>
      </w:r>
      <w:r w:rsidR="002B3D89">
        <w:t>_____</w:t>
      </w:r>
      <w:r w:rsidR="0075566A">
        <w:t xml:space="preserve">__ </w:t>
      </w:r>
    </w:p>
    <w:p w:rsidR="003F3C29" w:rsidRDefault="00E210D4" w:rsidP="0075566A">
      <w:r>
        <w:t xml:space="preserve">*Bunny Birthdate: </w:t>
      </w:r>
      <w:r w:rsidR="002B3D89">
        <w:t>___________</w:t>
      </w:r>
      <w:r w:rsidR="003F3C29">
        <w:t>____________</w:t>
      </w:r>
      <w:r w:rsidR="002B3D89">
        <w:t>_</w:t>
      </w:r>
      <w:r w:rsidR="003F3C29">
        <w:t>_____</w:t>
      </w:r>
      <w:r w:rsidR="002B3D89">
        <w:t xml:space="preserve">____ </w:t>
      </w:r>
      <w:r>
        <w:t>*</w:t>
      </w:r>
      <w:r w:rsidR="0075566A">
        <w:t>Bunny Full</w:t>
      </w:r>
      <w:r w:rsidR="002B3D89">
        <w:t xml:space="preserve"> Price: _______</w:t>
      </w:r>
      <w:r w:rsidR="003F3C29">
        <w:t>__________</w:t>
      </w:r>
      <w:r w:rsidR="0075566A">
        <w:t>____</w:t>
      </w:r>
      <w:r w:rsidR="002B3D89">
        <w:t xml:space="preserve"> </w:t>
      </w:r>
    </w:p>
    <w:p w:rsidR="003F3C29" w:rsidRDefault="00E210D4" w:rsidP="0075566A">
      <w:r>
        <w:t>*</w:t>
      </w:r>
      <w:r w:rsidR="002B3D89">
        <w:t>Bunny Pickup Date: __</w:t>
      </w:r>
      <w:r w:rsidR="003F3C29">
        <w:t>_______</w:t>
      </w:r>
      <w:r>
        <w:t>_______</w:t>
      </w:r>
      <w:r w:rsidR="003F3C29">
        <w:t>_____</w:t>
      </w:r>
      <w:r w:rsidR="002B3D89">
        <w:t>_______</w:t>
      </w:r>
      <w:r w:rsidR="003F3C29">
        <w:t xml:space="preserve"> </w:t>
      </w:r>
      <w:r>
        <w:t>*</w:t>
      </w:r>
      <w:r w:rsidR="0075566A">
        <w:t>Amount of Deposit: ________</w:t>
      </w:r>
      <w:r w:rsidR="003F3C29">
        <w:t>__________</w:t>
      </w:r>
      <w:r w:rsidR="0075566A">
        <w:t xml:space="preserve">____ </w:t>
      </w:r>
    </w:p>
    <w:p w:rsidR="0075566A" w:rsidRDefault="00E210D4" w:rsidP="003F3C29">
      <w:r>
        <w:t>*</w:t>
      </w:r>
      <w:r w:rsidR="0075566A">
        <w:t>Form of Payment</w:t>
      </w:r>
      <w:r w:rsidR="002B3D89">
        <w:t>:</w:t>
      </w:r>
      <w:r w:rsidR="00AD44BC">
        <w:t xml:space="preserve"> </w:t>
      </w:r>
      <w:r w:rsidR="0075566A">
        <w:t>(</w:t>
      </w:r>
      <w:proofErr w:type="gramStart"/>
      <w:r w:rsidR="0075566A">
        <w:t xml:space="preserve">circle) </w:t>
      </w:r>
      <w:r w:rsidR="003F3C29">
        <w:t xml:space="preserve"> </w:t>
      </w:r>
      <w:r w:rsidR="003F3C29" w:rsidRPr="003F3C29">
        <w:rPr>
          <w:highlight w:val="yellow"/>
        </w:rPr>
        <w:t>Cash</w:t>
      </w:r>
      <w:proofErr w:type="gramEnd"/>
      <w:r w:rsidR="003F3C29">
        <w:t xml:space="preserve">   </w:t>
      </w:r>
      <w:r w:rsidR="0075566A" w:rsidRPr="003F3C29">
        <w:rPr>
          <w:highlight w:val="yellow"/>
        </w:rPr>
        <w:t>Card</w:t>
      </w:r>
      <w:r w:rsidR="003F3C29" w:rsidRPr="003F3C29">
        <w:rPr>
          <w:highlight w:val="yellow"/>
        </w:rPr>
        <w:t xml:space="preserve"> </w:t>
      </w:r>
      <w:r w:rsidR="002B3D89">
        <w:t xml:space="preserve"> </w:t>
      </w:r>
      <w:r w:rsidR="003F3C29">
        <w:t xml:space="preserve"> </w:t>
      </w:r>
      <w:r w:rsidR="002B3D89">
        <w:t xml:space="preserve"> </w:t>
      </w:r>
      <w:r w:rsidR="0075566A" w:rsidRPr="003F3C29">
        <w:rPr>
          <w:highlight w:val="yellow"/>
        </w:rPr>
        <w:t xml:space="preserve">PayPal </w:t>
      </w:r>
      <w:r w:rsidR="003F3C29" w:rsidRPr="003F3C29">
        <w:rPr>
          <w:highlight w:val="yellow"/>
        </w:rPr>
        <w:t>E-Mail/</w:t>
      </w:r>
      <w:r w:rsidR="0075566A" w:rsidRPr="003F3C29">
        <w:rPr>
          <w:highlight w:val="yellow"/>
        </w:rPr>
        <w:t>Account</w:t>
      </w:r>
      <w:r w:rsidR="003F3C29">
        <w:t xml:space="preserve">   </w:t>
      </w:r>
      <w:r w:rsidR="003F3C29" w:rsidRPr="003F3C29">
        <w:rPr>
          <w:highlight w:val="yellow"/>
        </w:rPr>
        <w:t>Website(PayPal Button)</w:t>
      </w:r>
      <w:r w:rsidR="00AD44BC">
        <w:t xml:space="preserve">   </w:t>
      </w:r>
      <w:r w:rsidR="00AD44BC" w:rsidRPr="00AD44BC">
        <w:rPr>
          <w:highlight w:val="yellow"/>
        </w:rPr>
        <w:t>Venmo</w:t>
      </w:r>
    </w:p>
    <w:p w:rsidR="002B3D89" w:rsidRDefault="002B3D89" w:rsidP="0075566A">
      <w:r>
        <w:t>Require Shipping/Delivery? If applies, state how: _____________________________________________</w:t>
      </w:r>
    </w:p>
    <w:p w:rsidR="002B3D89" w:rsidRDefault="002B3D89" w:rsidP="0075566A">
      <w:r>
        <w:t>Remainder Balance of Bunny/Bunnies: _____________________________________________________</w:t>
      </w:r>
    </w:p>
    <w:p w:rsidR="002B3D89" w:rsidRDefault="002B3D89" w:rsidP="0075566A"/>
    <w:p w:rsidR="002B3D89" w:rsidRDefault="002B3D89" w:rsidP="0075566A">
      <w:r>
        <w:t xml:space="preserve">I, _____________________________________ agree </w:t>
      </w:r>
      <w:r w:rsidR="0055047F">
        <w:t>to pay for the</w:t>
      </w:r>
      <w:r>
        <w:t xml:space="preserve"> bunny/bunnies mentioned above through</w:t>
      </w:r>
      <w:r w:rsidR="0055047F">
        <w:t xml:space="preserve"> Cash or</w:t>
      </w:r>
      <w:r>
        <w:t xml:space="preserve"> </w:t>
      </w:r>
      <w:r w:rsidR="0055047F">
        <w:t>Card/Website via PayPal.com for a small transaction fee (5%). I understand there are no refunds</w:t>
      </w:r>
      <w:r w:rsidR="003F3C29">
        <w:t>/exchanges/swapping</w:t>
      </w:r>
      <w:r w:rsidR="0055047F">
        <w:t xml:space="preserve"> under any circumstance. </w:t>
      </w:r>
      <w:r w:rsidR="0055047F" w:rsidRPr="00BC2500">
        <w:rPr>
          <w:color w:val="FF0000"/>
        </w:rPr>
        <w:t>All deposits</w:t>
      </w:r>
      <w:r w:rsidR="003F3C29" w:rsidRPr="00BC2500">
        <w:rPr>
          <w:color w:val="FF0000"/>
        </w:rPr>
        <w:t xml:space="preserve"> received</w:t>
      </w:r>
      <w:r w:rsidR="0055047F" w:rsidRPr="00BC2500">
        <w:rPr>
          <w:color w:val="FF0000"/>
        </w:rPr>
        <w:t xml:space="preserve"> are NON-REFUNDABLE.</w:t>
      </w:r>
      <w:r w:rsidR="00207DAB" w:rsidRPr="00207DAB">
        <w:t xml:space="preserve"> In addition, I have read Bae’s Magic Top Hat Rabbitry Sales Terms Policy in its entirety located here: </w:t>
      </w:r>
      <w:hyperlink r:id="rId7" w:history="1">
        <w:r w:rsidR="00207DAB" w:rsidRPr="004164A7">
          <w:rPr>
            <w:rStyle w:val="Hyperlink"/>
          </w:rPr>
          <w:t>http://www.baesmagictophat.com/sales-terms.html</w:t>
        </w:r>
      </w:hyperlink>
      <w:r w:rsidR="00207DAB">
        <w:t xml:space="preserve"> </w:t>
      </w:r>
      <w:r w:rsidR="00207DAB" w:rsidRPr="00207DAB">
        <w:t xml:space="preserve">and I fully agree with the terms in place. </w:t>
      </w:r>
      <w:r w:rsidR="00207DAB">
        <w:t xml:space="preserve">                   </w:t>
      </w:r>
      <w:r w:rsidR="0055047F" w:rsidRPr="00912FDA">
        <w:rPr>
          <w:i/>
          <w:sz w:val="16"/>
          <w:szCs w:val="16"/>
        </w:rPr>
        <w:t>I must pickup bunny/bunnies once they have reached weaning age of 8 weeks old</w:t>
      </w:r>
      <w:r w:rsidR="00BC2500" w:rsidRPr="00912FDA">
        <w:rPr>
          <w:i/>
          <w:sz w:val="16"/>
          <w:szCs w:val="16"/>
        </w:rPr>
        <w:t xml:space="preserve"> or told otherwise</w:t>
      </w:r>
      <w:r w:rsidR="0055047F" w:rsidRPr="00912FDA">
        <w:rPr>
          <w:i/>
          <w:sz w:val="16"/>
          <w:szCs w:val="16"/>
        </w:rPr>
        <w:t>. Any day after the arranged pickup date, there will be a $10/per day per bunny fee charged at pickup. Furthermore, Bae’s Magic Top Hat Rabbitry does not receive my payment in full at the time of pickup, bunny/bunnies will be relisted as *AVAILABLE* and my deposit will be lost.</w:t>
      </w:r>
      <w:r w:rsidR="00BC2500" w:rsidRPr="00912FDA">
        <w:rPr>
          <w:i/>
          <w:sz w:val="16"/>
          <w:szCs w:val="16"/>
        </w:rPr>
        <w:t xml:space="preserve"> I have 7 days</w:t>
      </w:r>
      <w:r w:rsidR="00912FDA" w:rsidRPr="00912FDA">
        <w:rPr>
          <w:i/>
          <w:sz w:val="16"/>
          <w:szCs w:val="16"/>
        </w:rPr>
        <w:t xml:space="preserve"> (excluding Holidays)</w:t>
      </w:r>
      <w:r w:rsidR="00BC2500" w:rsidRPr="00912FDA">
        <w:rPr>
          <w:i/>
          <w:sz w:val="16"/>
          <w:szCs w:val="16"/>
        </w:rPr>
        <w:t xml:space="preserve"> to get the bunny checked by a vet so I will receive a full refund or exchange when returning the bunny/bunnies in the case of a sickness/death.</w:t>
      </w:r>
      <w:r w:rsidR="00912FDA" w:rsidRPr="00912FDA">
        <w:rPr>
          <w:i/>
          <w:sz w:val="16"/>
          <w:szCs w:val="16"/>
        </w:rPr>
        <w:t xml:space="preserve"> After the 7 days have expired, I have agreed to keep the bunny in its state and take full responsibility.</w:t>
      </w:r>
    </w:p>
    <w:p w:rsidR="00207DAB" w:rsidRDefault="00207DAB" w:rsidP="0075566A"/>
    <w:p w:rsidR="00BC2500" w:rsidRDefault="00BC2500" w:rsidP="0075566A">
      <w:r>
        <w:t>I am expected to receive at pickup:</w:t>
      </w:r>
    </w:p>
    <w:p w:rsidR="00BC2500" w:rsidRDefault="00BC2500" w:rsidP="00DF3CA2">
      <w:pPr>
        <w:pStyle w:val="ListParagraph"/>
        <w:numPr>
          <w:ilvl w:val="0"/>
          <w:numId w:val="2"/>
        </w:numPr>
      </w:pPr>
      <w:r>
        <w:t>Healthy Bunny</w:t>
      </w:r>
      <w:r w:rsidR="009D1BFD">
        <w:t>/Bunnies</w:t>
      </w:r>
      <w:r>
        <w:t xml:space="preserve"> litter trained started, Dewormed, </w:t>
      </w:r>
      <w:proofErr w:type="gramStart"/>
      <w:r>
        <w:t>Groomed</w:t>
      </w:r>
      <w:proofErr w:type="gramEnd"/>
      <w:r>
        <w:t xml:space="preserve"> and Nails Trimmed</w:t>
      </w:r>
    </w:p>
    <w:p w:rsidR="00BC2500" w:rsidRDefault="00BC2500" w:rsidP="00BC2500">
      <w:pPr>
        <w:pStyle w:val="ListParagraph"/>
        <w:numPr>
          <w:ilvl w:val="0"/>
          <w:numId w:val="2"/>
        </w:numPr>
      </w:pPr>
      <w:r>
        <w:t>Box with bedding for safe travelling</w:t>
      </w:r>
    </w:p>
    <w:p w:rsidR="00BC2500" w:rsidRDefault="00BC2500" w:rsidP="00BC2500">
      <w:pPr>
        <w:pStyle w:val="ListParagraph"/>
        <w:numPr>
          <w:ilvl w:val="0"/>
          <w:numId w:val="2"/>
        </w:numPr>
      </w:pPr>
      <w:r>
        <w:t>Small Ziploc of Oxbow Young Rabbit Pellets for transition</w:t>
      </w:r>
    </w:p>
    <w:p w:rsidR="00BC2500" w:rsidRDefault="00BC2500" w:rsidP="00BC2500">
      <w:pPr>
        <w:pStyle w:val="ListParagraph"/>
        <w:numPr>
          <w:ilvl w:val="0"/>
          <w:numId w:val="2"/>
        </w:numPr>
      </w:pPr>
      <w:r>
        <w:t>Handful of Timothy/Orchard/Alfalfa Hay</w:t>
      </w:r>
    </w:p>
    <w:p w:rsidR="00BC2500" w:rsidRDefault="00BC2500" w:rsidP="00BC2500">
      <w:pPr>
        <w:pStyle w:val="ListParagraph"/>
        <w:numPr>
          <w:ilvl w:val="0"/>
          <w:numId w:val="2"/>
        </w:numPr>
      </w:pPr>
      <w:r>
        <w:t>Pedigree &amp; Pamphlet</w:t>
      </w:r>
    </w:p>
    <w:p w:rsidR="00BC2500" w:rsidRDefault="00BC2500" w:rsidP="00BC2500">
      <w:pPr>
        <w:pStyle w:val="ListParagraph"/>
        <w:numPr>
          <w:ilvl w:val="0"/>
          <w:numId w:val="2"/>
        </w:numPr>
      </w:pPr>
      <w:r>
        <w:t>Password to Private Page for Recommendations, Videos, Inexpensive 24/7 Vets, Caresheet etc.</w:t>
      </w:r>
    </w:p>
    <w:p w:rsidR="0055047F" w:rsidRDefault="00BC2500" w:rsidP="0075566A">
      <w:pPr>
        <w:pStyle w:val="ListParagraph"/>
        <w:numPr>
          <w:ilvl w:val="0"/>
          <w:numId w:val="2"/>
        </w:numPr>
      </w:pPr>
      <w:r>
        <w:t>Lifetime of Support</w:t>
      </w:r>
    </w:p>
    <w:p w:rsidR="0055047F" w:rsidRPr="0075566A" w:rsidRDefault="0055047F" w:rsidP="0075566A">
      <w:r>
        <w:t>Buyer’s Signature of Consent: ______________________________________________</w:t>
      </w:r>
      <w:r w:rsidR="00BC2500">
        <w:t>______________</w:t>
      </w:r>
      <w:bookmarkStart w:id="0" w:name="_GoBack"/>
      <w:bookmarkEnd w:id="0"/>
    </w:p>
    <w:sectPr w:rsidR="0055047F" w:rsidRPr="0075566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31E2" w:rsidRDefault="006E31E2" w:rsidP="00B76DED">
      <w:pPr>
        <w:spacing w:after="0" w:line="240" w:lineRule="auto"/>
      </w:pPr>
      <w:r>
        <w:separator/>
      </w:r>
    </w:p>
  </w:endnote>
  <w:endnote w:type="continuationSeparator" w:id="0">
    <w:p w:rsidR="006E31E2" w:rsidRDefault="006E31E2" w:rsidP="00B76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31E2" w:rsidRDefault="006E31E2" w:rsidP="00B76DED">
      <w:pPr>
        <w:spacing w:after="0" w:line="240" w:lineRule="auto"/>
      </w:pPr>
      <w:r>
        <w:separator/>
      </w:r>
    </w:p>
  </w:footnote>
  <w:footnote w:type="continuationSeparator" w:id="0">
    <w:p w:rsidR="006E31E2" w:rsidRDefault="006E31E2" w:rsidP="00B76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6DED" w:rsidRDefault="0075566A" w:rsidP="00B76DED">
    <w:pPr>
      <w:pStyle w:val="Header"/>
      <w:jc w:val="center"/>
    </w:pPr>
    <w:r>
      <w:t>Bae’s Magic Top Hat Rabbitry</w:t>
    </w:r>
  </w:p>
  <w:p w:rsidR="0075566A" w:rsidRDefault="0075566A" w:rsidP="00B76DED">
    <w:pPr>
      <w:pStyle w:val="Header"/>
      <w:jc w:val="center"/>
    </w:pPr>
    <w:r>
      <w:t>Deposi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7D7D22"/>
    <w:multiLevelType w:val="hybridMultilevel"/>
    <w:tmpl w:val="AAB45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BE4DE3"/>
    <w:multiLevelType w:val="hybridMultilevel"/>
    <w:tmpl w:val="82D0D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GQnMzE2NLIyNzMyUdpeDU4uLM/DyQAsNaAC9SZpAsAAAA"/>
  </w:docVars>
  <w:rsids>
    <w:rsidRoot w:val="00B76DED"/>
    <w:rsid w:val="000122F2"/>
    <w:rsid w:val="000427CF"/>
    <w:rsid w:val="000C3C10"/>
    <w:rsid w:val="000E7EFC"/>
    <w:rsid w:val="00105AE9"/>
    <w:rsid w:val="001943EF"/>
    <w:rsid w:val="0019755C"/>
    <w:rsid w:val="001F044E"/>
    <w:rsid w:val="001F3AA7"/>
    <w:rsid w:val="00207DAB"/>
    <w:rsid w:val="002B3D89"/>
    <w:rsid w:val="002D1FB3"/>
    <w:rsid w:val="002E0C47"/>
    <w:rsid w:val="002F72DD"/>
    <w:rsid w:val="0036230B"/>
    <w:rsid w:val="003A7BD7"/>
    <w:rsid w:val="003F3C29"/>
    <w:rsid w:val="004208DD"/>
    <w:rsid w:val="004D79FC"/>
    <w:rsid w:val="0055047F"/>
    <w:rsid w:val="0059138B"/>
    <w:rsid w:val="005A1353"/>
    <w:rsid w:val="005B4F90"/>
    <w:rsid w:val="005C5537"/>
    <w:rsid w:val="0062492F"/>
    <w:rsid w:val="006320BE"/>
    <w:rsid w:val="00633E18"/>
    <w:rsid w:val="006378F7"/>
    <w:rsid w:val="006657D9"/>
    <w:rsid w:val="006A0FD7"/>
    <w:rsid w:val="006C4EB6"/>
    <w:rsid w:val="006D0195"/>
    <w:rsid w:val="006E31E2"/>
    <w:rsid w:val="007006E2"/>
    <w:rsid w:val="0071516B"/>
    <w:rsid w:val="007247A7"/>
    <w:rsid w:val="00741C77"/>
    <w:rsid w:val="0075566A"/>
    <w:rsid w:val="007847F8"/>
    <w:rsid w:val="00790121"/>
    <w:rsid w:val="007A5E42"/>
    <w:rsid w:val="007E5CF3"/>
    <w:rsid w:val="00846FAA"/>
    <w:rsid w:val="0086710D"/>
    <w:rsid w:val="00883FD8"/>
    <w:rsid w:val="008B15E0"/>
    <w:rsid w:val="008C0ACF"/>
    <w:rsid w:val="008C1560"/>
    <w:rsid w:val="008E5D85"/>
    <w:rsid w:val="00910F56"/>
    <w:rsid w:val="00912FDA"/>
    <w:rsid w:val="009131B1"/>
    <w:rsid w:val="00937EF8"/>
    <w:rsid w:val="00994AAB"/>
    <w:rsid w:val="009C31A3"/>
    <w:rsid w:val="009D1BFD"/>
    <w:rsid w:val="00A00FA5"/>
    <w:rsid w:val="00A70299"/>
    <w:rsid w:val="00AD44BC"/>
    <w:rsid w:val="00B20A0A"/>
    <w:rsid w:val="00B47F39"/>
    <w:rsid w:val="00B76DED"/>
    <w:rsid w:val="00B9622A"/>
    <w:rsid w:val="00BC2500"/>
    <w:rsid w:val="00BD0700"/>
    <w:rsid w:val="00C379AA"/>
    <w:rsid w:val="00C60A42"/>
    <w:rsid w:val="00C90EA3"/>
    <w:rsid w:val="00C9418E"/>
    <w:rsid w:val="00CA1AF0"/>
    <w:rsid w:val="00D53110"/>
    <w:rsid w:val="00D556D7"/>
    <w:rsid w:val="00D71730"/>
    <w:rsid w:val="00D7623A"/>
    <w:rsid w:val="00DF3CA2"/>
    <w:rsid w:val="00E210D4"/>
    <w:rsid w:val="00E23922"/>
    <w:rsid w:val="00E33AFB"/>
    <w:rsid w:val="00E55E2E"/>
    <w:rsid w:val="00E67EB5"/>
    <w:rsid w:val="00E90138"/>
    <w:rsid w:val="00E94ADA"/>
    <w:rsid w:val="00F46495"/>
    <w:rsid w:val="00F53ECA"/>
    <w:rsid w:val="00F963F1"/>
    <w:rsid w:val="00F978FE"/>
    <w:rsid w:val="00FC1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CE86"/>
  <w15:chartTrackingRefBased/>
  <w15:docId w15:val="{AC1C2B76-39E6-41DC-A8B0-C6E2D131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6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DED"/>
  </w:style>
  <w:style w:type="paragraph" w:styleId="Footer">
    <w:name w:val="footer"/>
    <w:basedOn w:val="Normal"/>
    <w:link w:val="FooterChar"/>
    <w:uiPriority w:val="99"/>
    <w:unhideWhenUsed/>
    <w:rsid w:val="00B76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DED"/>
  </w:style>
  <w:style w:type="character" w:styleId="Hyperlink">
    <w:name w:val="Hyperlink"/>
    <w:basedOn w:val="DefaultParagraphFont"/>
    <w:uiPriority w:val="99"/>
    <w:unhideWhenUsed/>
    <w:rsid w:val="005504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4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F3C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5E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E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aesmagictophat.com/sales-term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Barboza</dc:creator>
  <cp:keywords/>
  <dc:description/>
  <cp:lastModifiedBy>Juan Barboza</cp:lastModifiedBy>
  <cp:revision>2</cp:revision>
  <cp:lastPrinted>2017-11-24T22:08:00Z</cp:lastPrinted>
  <dcterms:created xsi:type="dcterms:W3CDTF">2017-11-25T19:01:00Z</dcterms:created>
  <dcterms:modified xsi:type="dcterms:W3CDTF">2017-11-25T19:01:00Z</dcterms:modified>
</cp:coreProperties>
</file>